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1" w:name="Xcc8ad35d6b36d2df1607cc7b3c6c6715c9618fb"/>
    <w:p>
      <w:pPr>
        <w:pStyle w:val="Heading1"/>
      </w:pPr>
      <w:r>
        <w:t xml:space="preserve">Internship Application Letter for Hairdressing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mier Salon &amp; Spa</w:t>
      </w:r>
      <w:r>
        <w:br/>
      </w:r>
      <w:r>
        <w:t xml:space="preserve">123 Yonge Street</w:t>
      </w:r>
      <w:r>
        <w:br/>
      </w:r>
      <w:r>
        <w:t xml:space="preserve">Toronto, ON M5E 1B6</w:t>
      </w:r>
      <w:r>
        <w:br/>
      </w:r>
      <w:r>
        <w:t xml:space="preserve">Canada</w:t>
      </w:r>
    </w:p>
    <w:bookmarkStart w:id="20" w:name="X6cb9d66ac8fa15020c1ae3e4627b9a6c12eeffd"/>
    <w:p>
      <w:pPr>
        <w:pStyle w:val="Heading2"/>
      </w:pPr>
      <w:r>
        <w:t xml:space="preserve">Subject: Internship Application for Hairdresser Position at Premier Salon &amp; Spa, Toronto</w:t>
      </w:r>
    </w:p>
    <w:p>
      <w:pPr>
        <w:pStyle w:val="FirstParagraph"/>
      </w:pPr>
      <w:r>
        <w:t xml:space="preserve">Dear Hiring Manager,</w:t>
      </w:r>
    </w:p>
    <w:p>
      <w:pPr>
        <w:pStyle w:val="BodyText"/>
      </w:pPr>
      <w:r>
        <w:t xml:space="preserve">I am writing with immense enthusiasm to submit my application for the Hairdressing Internship position at Premier Salon &amp; Spa in the heart of Toronto, Canada. As a passionate and dedicated aspiring hairdresser who has completed formal cosmetology training at [Your Institution Name] in [Your City/Country], I am eager to launch my professional journey within Toronto’s vibrant beauty ecosystem—a city renowned as a global hub for creativity, cultural diversity, and cutting-edge hairstyling innovation. This</w:t>
      </w:r>
      <w:r>
        <w:t xml:space="preserve"> </w:t>
      </w:r>
      <w:r>
        <w:rPr>
          <w:bCs/>
          <w:b/>
        </w:rPr>
        <w:t xml:space="preserve">Internship Application Letter</w:t>
      </w:r>
      <w:r>
        <w:t xml:space="preserve"> </w:t>
      </w:r>
      <w:r>
        <w:t xml:space="preserve">represents not just a job opportunity, but the first pivotal step toward building a sustainable career as a</w:t>
      </w:r>
      <w:r>
        <w:t xml:space="preserve"> </w:t>
      </w:r>
      <w:r>
        <w:rPr>
          <w:bCs/>
          <w:b/>
        </w:rPr>
        <w:t xml:space="preserve">Hairdresser</w:t>
      </w:r>
      <w:r>
        <w:t xml:space="preserve"> </w:t>
      </w:r>
      <w:r>
        <w:t xml:space="preserve">in</w:t>
      </w:r>
      <w:r>
        <w:t xml:space="preserve"> </w:t>
      </w:r>
      <w:r>
        <w:rPr>
          <w:iCs/>
          <w:i/>
        </w:rPr>
        <w:t xml:space="preserve">Canada Toronto</w:t>
      </w:r>
      <w:r>
        <w:t xml:space="preserve">, where I am deeply committed to contributing to the industry’s excellence.</w:t>
      </w:r>
    </w:p>
    <w:p>
      <w:pPr>
        <w:pStyle w:val="BodyText"/>
      </w:pPr>
      <w:r>
        <w:rPr>
          <w:bCs/>
          <w:b/>
        </w:rPr>
        <w:t xml:space="preserve">The allure of Toronto’s hairdressing community has profoundly shaped my professional aspirations</w:t>
      </w:r>
      <w:r>
        <w:t xml:space="preserve">. Having researched the city’s beauty landscape extensively, I recognize that Toronto stands apart as a dynamic melting pot where traditional techniques meet avant-garde artistry. From Yorkville’s luxury salons to Queen West’s indie studios, the city nurtures a culture of innovation that aligns perfectly with my philosophy: hairdressing is both science and soul. As a newcomer to Canada, I am particularly drawn to Premier Salon &amp; Spa’s reputation for blending personalized client care with sustainable practices—a value system I passionately uphold. My academic training emphasized Toronto’s unique market demands, including multicultural haircare (from textured Afro-Caribbean hair to fine Asian strands) and eco-conscious product use—skills directly applicable to your clientele in</w:t>
      </w:r>
      <w:r>
        <w:t xml:space="preserve"> </w:t>
      </w:r>
      <w:r>
        <w:rPr>
          <w:iCs/>
          <w:i/>
        </w:rPr>
        <w:t xml:space="preserve">Canada Toronto</w:t>
      </w:r>
      <w:r>
        <w:t xml:space="preserve">.</w:t>
      </w:r>
    </w:p>
    <w:p>
      <w:pPr>
        <w:pStyle w:val="BodyText"/>
      </w:pPr>
      <w:r>
        <w:t xml:space="preserve">During my cosmetology program, I dedicated over 1,200 hours to mastering core competencies that position me as an ideal intern. My curriculum included advanced color theory workshops where I learned to formulate custom shades for diverse skin tones—a critical skill given Toronto’s multicultural population of 2.9 million. I also completed specialized modules in chemical services, scalp analysis, and the latest blow-dry techniques using industry-standard tools like Redken and L’Oréal Professional products. Crucially, I honed my client communication skills through a practicum at a community salon serving immigrant families—a setting that mirrored Toronto’s inclusive beauty ethos. There, I assisted senior stylists in consultations, learned to navigate cultural nuances in beauty preferences (e.g., bridal traditions from South Asia or natural hair care trends among Black Canadians), and consistently received positive feedback for my patience and empathy. This experience solidified my belief that exceptional hairstyling transcends technical skill—it requires emotional intelligence.</w:t>
      </w:r>
    </w:p>
    <w:p>
      <w:pPr>
        <w:pStyle w:val="BodyText"/>
      </w:pPr>
      <w:r>
        <w:t xml:space="preserve">What sets me apart as a candidate is my proactive approach to industry evolution. I’ve immersed myself in Toronto’s beauty scene through free resources like the Toronto Hairdressers Association (THA) workshops, where I studied recent trends such as “clean hair” techniques and vegan-friendly coloring systems. I also maintain a professional portfolio on Instagram (@YourUsername), featuring tutorials on textured hair maintenance—a topic of growing relevance in</w:t>
      </w:r>
      <w:r>
        <w:t xml:space="preserve"> </w:t>
      </w:r>
      <w:r>
        <w:rPr>
          <w:iCs/>
          <w:i/>
        </w:rPr>
        <w:t xml:space="preserve">Canada Toronto</w:t>
      </w:r>
      <w:r>
        <w:t xml:space="preserve">, where 48% of residents identify as visible minorities (per Statistics Canada 2021). My commitment extends to sustainability: I’ve researched Toronto’s Zero Waste Salon initiative and am eager to implement water-recycling systems and refillable product dispensers at Premier Salon &amp; Spa. This isn’t merely a career goal; it’s a personal mission aligned with Toronto’s Greenest City Action Plan.</w:t>
      </w:r>
    </w:p>
    <w:p>
      <w:pPr>
        <w:pStyle w:val="BodyText"/>
      </w:pPr>
      <w:r>
        <w:t xml:space="preserve">My transition to</w:t>
      </w:r>
      <w:r>
        <w:t xml:space="preserve"> </w:t>
      </w:r>
      <w:r>
        <w:rPr>
          <w:iCs/>
          <w:i/>
        </w:rPr>
        <w:t xml:space="preserve">Canada Toronto</w:t>
      </w:r>
      <w:r>
        <w:t xml:space="preserve"> </w:t>
      </w:r>
      <w:r>
        <w:t xml:space="preserve">is already underway. I secured my student visa in January 2024, have enrolled in English for Professionals courses at Seneca College to refine industry-specific terminology, and am currently leasing a modest apartment near Bloor-Yorkville (a neighborhood known for its high-end salons)—ensuring I’ll arrive ready to contribute from day one. I understand that internships like yours are gateways to permanent roles in Toronto’s competitive market, where 23% of salons prioritize hiring interns who demonstrate cultural adaptability and technical diligence. My training has prepared me for this: I’ve mastered the Ontario College of Art &amp; Design University’s hair safety protocols (including chemical handling and infection control), and I hold a valid Provincial Cosmetology License (License #XXXXXX) from my home country, which I’m actively pursuing certification through the Ontario Ministry of Labour.</w:t>
      </w:r>
    </w:p>
    <w:p>
      <w:pPr>
        <w:pStyle w:val="BodyText"/>
      </w:pPr>
      <w:r>
        <w:t xml:space="preserve">More than technical competence, I offer unwavering dedication to the Toronto beauty community. As a first-generation immigrant who grew up in [Your Country], I deeply appreciate how hairdressing connects people across cultures—a truth validated during my volunteer work at a Toronto settlement agency where I taught basic styling workshops to refugee women. In that role, I saw firsthand how empowering a great haircut can be for newcomers navigating new identities. This experience fuels my desire to support Premier Salon &amp; Spa’s mission of creating "spaces where every client feels celebrated." My long-term vision is to become a master stylist specializing in multicultural haircare, and I believe your salon’s mentorship program—specifically the focus on apprenticeship-driven growth—is the ideal foundation for this journey.</w:t>
      </w:r>
    </w:p>
    <w:p>
      <w:pPr>
        <w:pStyle w:val="BodyText"/>
      </w:pPr>
      <w:r>
        <w:t xml:space="preserve">I am fully available to start immediately upon approval of my visa and would welcome the opportunity to discuss how my skills in client engagement, technical precision, and cultural awareness can benefit Premier Salon &amp; Spa. Thank you for considering my application as part of your team’s future in</w:t>
      </w:r>
      <w:r>
        <w:t xml:space="preserve"> </w:t>
      </w:r>
      <w:r>
        <w:rPr>
          <w:iCs/>
          <w:i/>
        </w:rPr>
        <w:t xml:space="preserve">Canada Toronto</w:t>
      </w:r>
      <w:r>
        <w:t xml:space="preserve">. I’ve attached my resume, portfolio, and license documentation for your review. I am available at your earliest convenience for an interview via Zoom or in person at your downtown location.</w:t>
      </w:r>
    </w:p>
    <w:p>
      <w:pPr>
        <w:pStyle w:val="BodyText"/>
      </w:pPr>
      <w:r>
        <w:t xml:space="preserve">With profound respect for the artistry of hairdressing and Toronto’s beauty legacy,</w:t>
      </w:r>
    </w:p>
    <w:p>
      <w:pPr>
        <w:pStyle w:val="BodyText"/>
      </w:pPr>
      <w:r>
        <w:rPr>
          <w:bCs/>
          <w:b/>
        </w:rPr>
        <w:t xml:space="preserve">[Your Full Name]</w:t>
      </w:r>
    </w:p>
    <w:p>
      <w:pPr>
        <w:pStyle w:val="BodyText"/>
      </w:pPr>
      <w:r>
        <w:rPr>
          <w:iCs/>
          <w:i/>
        </w:rPr>
        <w:t xml:space="preserve">Cosmetology Graduate | Aspiring Hairdresser in Canada Toronto</w:t>
      </w:r>
    </w:p>
    <w:p>
      <w:pPr>
        <w:pStyle w:val="BodyText"/>
      </w:pPr>
      <w:r>
        <w:rPr>
          <w:bCs/>
          <w:b/>
        </w:rPr>
        <w:t xml:space="preserve">Key Details for Reference:</w:t>
      </w:r>
    </w:p>
    <w:p>
      <w:pPr>
        <w:numPr>
          <w:ilvl w:val="0"/>
          <w:numId w:val="1001"/>
        </w:numPr>
        <w:pStyle w:val="Compact"/>
      </w:pPr>
      <w:r>
        <w:rPr>
          <w:bCs/>
          <w:b/>
        </w:rPr>
        <w:t xml:space="preserve">Internship Duration:</w:t>
      </w:r>
      <w:r>
        <w:t xml:space="preserve"> </w:t>
      </w:r>
      <w:r>
        <w:t xml:space="preserve">Flexible (Available full-time for minimum 6 months)</w:t>
      </w:r>
    </w:p>
    <w:p>
      <w:pPr>
        <w:numPr>
          <w:ilvl w:val="0"/>
          <w:numId w:val="1001"/>
        </w:numPr>
        <w:pStyle w:val="Compact"/>
      </w:pPr>
      <w:r>
        <w:rPr>
          <w:bCs/>
          <w:b/>
        </w:rPr>
        <w:t xml:space="preserve">Cultural Competency:</w:t>
      </w:r>
      <w:r>
        <w:t xml:space="preserve"> </w:t>
      </w:r>
      <w:r>
        <w:t xml:space="preserve">Trained in multicultural hair techniques (Afro, Asian, European textures)</w:t>
      </w:r>
    </w:p>
    <w:p>
      <w:pPr>
        <w:numPr>
          <w:ilvl w:val="0"/>
          <w:numId w:val="1001"/>
        </w:numPr>
        <w:pStyle w:val="Compact"/>
      </w:pPr>
      <w:r>
        <w:rPr>
          <w:bCs/>
          <w:b/>
        </w:rPr>
        <w:t xml:space="preserve">Toronto Market Awareness:</w:t>
      </w:r>
      <w:r>
        <w:t xml:space="preserve"> </w:t>
      </w:r>
      <w:r>
        <w:t xml:space="preserve">Active participant in local beauty forums and THA events</w:t>
      </w:r>
    </w:p>
    <w:p>
      <w:pPr>
        <w:numPr>
          <w:ilvl w:val="0"/>
          <w:numId w:val="1001"/>
        </w:numPr>
        <w:pStyle w:val="Compact"/>
      </w:pPr>
      <w:r>
        <w:rPr>
          <w:bCs/>
          <w:b/>
        </w:rPr>
        <w:t xml:space="preserve">Sustainability Commitment:</w:t>
      </w:r>
      <w:r>
        <w:t xml:space="preserve"> </w:t>
      </w:r>
      <w:r>
        <w:t xml:space="preserve">Certified Green Beauty Practitioner (through EcoCert Cana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5-12-09T18:42:34Z</dcterms:created>
  <dcterms:modified xsi:type="dcterms:W3CDTF">2025-12-09T18:42:34Z</dcterms:modified>
</cp:coreProperties>
</file>

<file path=docProps/custom.xml><?xml version="1.0" encoding="utf-8"?>
<Properties xmlns="http://schemas.openxmlformats.org/officeDocument/2006/custom-properties" xmlns:vt="http://schemas.openxmlformats.org/officeDocument/2006/docPropsVTypes"/>
</file>